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228146AB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CE597C">
        <w:rPr>
          <w:rFonts w:cstheme="minorHAnsi"/>
          <w:sz w:val="28"/>
          <w:szCs w:val="28"/>
        </w:rPr>
        <w:t>01/</w:t>
      </w:r>
      <w:r w:rsidR="00E737F9" w:rsidRPr="000239A6">
        <w:rPr>
          <w:rFonts w:cstheme="minorHAnsi"/>
          <w:sz w:val="28"/>
          <w:szCs w:val="28"/>
        </w:rPr>
        <w:t>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A31406">
            <w:rPr>
              <w:rFonts w:asciiTheme="minorHAnsi" w:hAnsiTheme="minorHAnsi" w:cstheme="minorHAnsi"/>
              <w:b/>
              <w:color w:val="auto"/>
            </w:rPr>
            <w:t xml:space="preserve">Table of </w:t>
          </w:r>
          <w:r w:rsidR="00E86F0B" w:rsidRPr="00A31406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14:paraId="1B377C4C" w14:textId="77777777" w:rsidR="00C1780C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9653603" w:history="1">
            <w:r w:rsidR="00C1780C" w:rsidRPr="00183883">
              <w:rPr>
                <w:rStyle w:val="Hyperlink"/>
                <w:rFonts w:cstheme="minorHAnsi"/>
                <w:noProof/>
              </w:rPr>
              <w:t>I. Project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3AA83F69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4" w:history="1">
            <w:r w:rsidR="00C1780C" w:rsidRPr="00183883">
              <w:rPr>
                <w:rStyle w:val="Hyperlink"/>
                <w:noProof/>
              </w:rPr>
              <w:t>1. Status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39563C7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5" w:history="1">
            <w:r w:rsidR="00C1780C" w:rsidRPr="00183883">
              <w:rPr>
                <w:rStyle w:val="Hyperlink"/>
                <w:noProof/>
              </w:rPr>
              <w:t>2. Team Involvement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521B1D1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6" w:history="1">
            <w:r w:rsidR="00C1780C" w:rsidRPr="00183883">
              <w:rPr>
                <w:rStyle w:val="Hyperlink"/>
                <w:noProof/>
              </w:rPr>
              <w:t>3. Issues/Sugges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8AF87AD" w14:textId="77777777" w:rsidR="00C1780C" w:rsidRDefault="003957FE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7" w:history="1">
            <w:r w:rsidR="00C1780C" w:rsidRPr="00183883">
              <w:rPr>
                <w:rStyle w:val="Hyperlink"/>
                <w:rFonts w:cstheme="minorHAnsi"/>
                <w:noProof/>
              </w:rPr>
              <w:t>II. Project Introduc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0F4CF49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8" w:history="1">
            <w:r w:rsidR="00C1780C" w:rsidRPr="00183883">
              <w:rPr>
                <w:rStyle w:val="Hyperlink"/>
                <w:noProof/>
              </w:rPr>
              <w:t>1. Overview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AC122BF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9" w:history="1">
            <w:r w:rsidR="00C1780C" w:rsidRPr="00183883">
              <w:rPr>
                <w:rStyle w:val="Hyperlink"/>
                <w:rFonts w:cstheme="minorHAnsi"/>
                <w:noProof/>
              </w:rPr>
              <w:t>1.1 Project Informa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E5EE3B5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0" w:history="1">
            <w:r w:rsidR="00C1780C" w:rsidRPr="00183883">
              <w:rPr>
                <w:rStyle w:val="Hyperlink"/>
                <w:rFonts w:cstheme="minorHAnsi"/>
                <w:noProof/>
              </w:rPr>
              <w:t>1.2 Project Team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9528D5D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1" w:history="1">
            <w:r w:rsidR="00C1780C" w:rsidRPr="00183883">
              <w:rPr>
                <w:rStyle w:val="Hyperlink"/>
                <w:noProof/>
              </w:rPr>
              <w:t>2. Product Background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1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F06173A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2" w:history="1">
            <w:r w:rsidR="00C1780C" w:rsidRPr="00183883">
              <w:rPr>
                <w:rStyle w:val="Hyperlink"/>
                <w:noProof/>
              </w:rPr>
              <w:t>3. Existing System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2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7B60262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3" w:history="1">
            <w:r w:rsidR="00C1780C" w:rsidRPr="00183883">
              <w:rPr>
                <w:rStyle w:val="Hyperlink"/>
                <w:rFonts w:cstheme="minorHAnsi"/>
                <w:noProof/>
              </w:rPr>
              <w:t>3.1 CRMVie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C863C3E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4" w:history="1">
            <w:r w:rsidR="00C1780C" w:rsidRPr="00183883">
              <w:rPr>
                <w:rStyle w:val="Hyperlink"/>
                <w:rFonts w:cstheme="minorHAnsi"/>
                <w:noProof/>
              </w:rPr>
              <w:t>3.2 GetFl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4C22423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5" w:history="1">
            <w:r w:rsidR="00C1780C" w:rsidRPr="00183883">
              <w:rPr>
                <w:rStyle w:val="Hyperlink"/>
                <w:rFonts w:cstheme="minorHAnsi"/>
                <w:noProof/>
              </w:rPr>
              <w:t>3.3 EasyEdu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6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F1383E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6" w:history="1">
            <w:r w:rsidR="00C1780C" w:rsidRPr="00183883">
              <w:rPr>
                <w:rStyle w:val="Hyperlink"/>
                <w:noProof/>
              </w:rPr>
              <w:t>4. Business Opportunit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7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F078115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7" w:history="1">
            <w:r w:rsidR="00C1780C" w:rsidRPr="00183883">
              <w:rPr>
                <w:rStyle w:val="Hyperlink"/>
                <w:noProof/>
              </w:rPr>
              <w:t>5. Software Product Vis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DEFE54F" w14:textId="77777777" w:rsidR="00C1780C" w:rsidRDefault="003957F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8" w:history="1">
            <w:r w:rsidR="00C1780C" w:rsidRPr="00183883">
              <w:rPr>
                <w:rStyle w:val="Hyperlink"/>
                <w:noProof/>
              </w:rPr>
              <w:t>6. Project Scope &amp; Limita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73CEA02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9" w:history="1">
            <w:r w:rsidR="00C1780C" w:rsidRPr="00183883">
              <w:rPr>
                <w:rStyle w:val="Hyperlink"/>
                <w:rFonts w:cstheme="minorHAnsi"/>
                <w:noProof/>
              </w:rPr>
              <w:t>6.1 Major Feature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EA0E30" w14:textId="77777777" w:rsidR="00C1780C" w:rsidRDefault="003957F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20" w:history="1">
            <w:r w:rsidR="00C1780C" w:rsidRPr="00183883">
              <w:rPr>
                <w:rStyle w:val="Hyperlink"/>
                <w:rFonts w:cstheme="minorHAnsi"/>
                <w:noProof/>
              </w:rPr>
              <w:t>6.2 Limitations &amp; Exclus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2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9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Default="00E86F0B">
          <w:pPr>
            <w:rPr>
              <w:rFonts w:cstheme="minorHAnsi"/>
              <w:b/>
              <w:bCs/>
              <w:noProof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03B83A" w14:textId="77777777" w:rsidR="00A31406" w:rsidRDefault="00A31406">
      <w:pPr>
        <w:rPr>
          <w:rFonts w:cstheme="minorHAnsi"/>
          <w:b/>
          <w:bCs/>
          <w:noProof/>
        </w:rPr>
      </w:pPr>
    </w:p>
    <w:p w14:paraId="3C2F41DF" w14:textId="7CAC1275" w:rsidR="00C1780C" w:rsidRDefault="00C1780C">
      <w:pPr>
        <w:rPr>
          <w:rFonts w:cstheme="minorHAnsi"/>
          <w:b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 xml:space="preserve">List </w:t>
      </w:r>
      <w:r>
        <w:rPr>
          <w:rFonts w:cstheme="minorHAnsi"/>
          <w:b/>
          <w:sz w:val="32"/>
          <w:szCs w:val="32"/>
        </w:rPr>
        <w:t>Table</w:t>
      </w:r>
      <w:r w:rsidRPr="00A31406">
        <w:rPr>
          <w:rFonts w:cstheme="minorHAnsi"/>
          <w:b/>
          <w:sz w:val="32"/>
          <w:szCs w:val="32"/>
        </w:rPr>
        <w:t>s</w:t>
      </w:r>
    </w:p>
    <w:p w14:paraId="31CD2F77" w14:textId="77777777" w:rsidR="00C1780C" w:rsidRPr="00C1780C" w:rsidRDefault="00C1780C" w:rsidP="00C1780C">
      <w:pPr>
        <w:pStyle w:val="TableofFigures"/>
        <w:tabs>
          <w:tab w:val="right" w:leader="dot" w:pos="9040"/>
        </w:tabs>
        <w:spacing w:afterLines="100" w:after="240"/>
        <w:rPr>
          <w:rFonts w:eastAsiaTheme="minorEastAsia"/>
          <w:noProof/>
          <w:lang w:val="en-US" w:eastAsia="ja-JP"/>
        </w:rPr>
      </w:pPr>
      <w:r w:rsidRPr="00C1780C">
        <w:rPr>
          <w:rFonts w:cstheme="minorHAnsi"/>
          <w:b/>
        </w:rPr>
        <w:fldChar w:fldCharType="begin"/>
      </w:r>
      <w:r w:rsidRPr="00C1780C">
        <w:rPr>
          <w:rFonts w:cstheme="minorHAnsi"/>
          <w:b/>
        </w:rPr>
        <w:instrText xml:space="preserve"> TOC \h \z \c "Table" </w:instrText>
      </w:r>
      <w:r w:rsidRPr="00C1780C">
        <w:rPr>
          <w:rFonts w:cstheme="minorHAnsi"/>
          <w:b/>
        </w:rPr>
        <w:fldChar w:fldCharType="separate"/>
      </w:r>
      <w:hyperlink w:anchor="_Toc69653645" w:history="1">
        <w:r w:rsidRPr="00C1780C">
          <w:rPr>
            <w:rStyle w:val="Hyperlink"/>
            <w:noProof/>
            <w:color w:val="auto"/>
          </w:rPr>
          <w:t>Table 1. Project Team - Supervisor</w:t>
        </w:r>
        <w:r w:rsidRPr="00C1780C">
          <w:rPr>
            <w:noProof/>
            <w:webHidden/>
          </w:rPr>
          <w:tab/>
        </w:r>
        <w:r w:rsidRPr="00C1780C">
          <w:rPr>
            <w:noProof/>
            <w:webHidden/>
          </w:rPr>
          <w:fldChar w:fldCharType="begin"/>
        </w:r>
        <w:r w:rsidRPr="00C1780C">
          <w:rPr>
            <w:noProof/>
            <w:webHidden/>
          </w:rPr>
          <w:instrText xml:space="preserve"> PAGEREF _Toc69653645 \h </w:instrText>
        </w:r>
        <w:r w:rsidRPr="00C1780C">
          <w:rPr>
            <w:noProof/>
            <w:webHidden/>
          </w:rPr>
        </w:r>
        <w:r w:rsidRPr="00C1780C">
          <w:rPr>
            <w:noProof/>
            <w:webHidden/>
          </w:rPr>
          <w:fldChar w:fldCharType="separate"/>
        </w:r>
        <w:r w:rsidRPr="00C1780C">
          <w:rPr>
            <w:noProof/>
            <w:webHidden/>
          </w:rPr>
          <w:t>4</w:t>
        </w:r>
        <w:r w:rsidRPr="00C1780C">
          <w:rPr>
            <w:noProof/>
            <w:webHidden/>
          </w:rPr>
          <w:fldChar w:fldCharType="end"/>
        </w:r>
      </w:hyperlink>
    </w:p>
    <w:p w14:paraId="27A2AA3E" w14:textId="77777777" w:rsidR="00C1780C" w:rsidRPr="00C1780C" w:rsidRDefault="003957FE" w:rsidP="00C1780C">
      <w:pPr>
        <w:pStyle w:val="TableofFigures"/>
        <w:tabs>
          <w:tab w:val="right" w:leader="dot" w:pos="9040"/>
        </w:tabs>
        <w:spacing w:afterLines="100" w:after="240"/>
        <w:rPr>
          <w:rFonts w:eastAsiaTheme="minorEastAsia"/>
          <w:noProof/>
          <w:lang w:val="en-US" w:eastAsia="ja-JP"/>
        </w:rPr>
      </w:pPr>
      <w:hyperlink w:anchor="_Toc69653646" w:history="1">
        <w:r w:rsidR="00C1780C" w:rsidRPr="00C1780C">
          <w:rPr>
            <w:rStyle w:val="Hyperlink"/>
            <w:noProof/>
            <w:color w:val="auto"/>
          </w:rPr>
          <w:t>Table 2. Project Team - Team Members</w:t>
        </w:r>
        <w:r w:rsidR="00C1780C" w:rsidRPr="00C1780C">
          <w:rPr>
            <w:noProof/>
            <w:webHidden/>
          </w:rPr>
          <w:tab/>
        </w:r>
        <w:r w:rsidR="00C1780C" w:rsidRPr="00C1780C">
          <w:rPr>
            <w:noProof/>
            <w:webHidden/>
          </w:rPr>
          <w:fldChar w:fldCharType="begin"/>
        </w:r>
        <w:r w:rsidR="00C1780C" w:rsidRPr="00C1780C">
          <w:rPr>
            <w:noProof/>
            <w:webHidden/>
          </w:rPr>
          <w:instrText xml:space="preserve"> PAGEREF _Toc69653646 \h </w:instrText>
        </w:r>
        <w:r w:rsidR="00C1780C" w:rsidRPr="00C1780C">
          <w:rPr>
            <w:noProof/>
            <w:webHidden/>
          </w:rPr>
        </w:r>
        <w:r w:rsidR="00C1780C" w:rsidRPr="00C1780C">
          <w:rPr>
            <w:noProof/>
            <w:webHidden/>
          </w:rPr>
          <w:fldChar w:fldCharType="separate"/>
        </w:r>
        <w:r w:rsidR="00C1780C" w:rsidRPr="00C1780C">
          <w:rPr>
            <w:noProof/>
            <w:webHidden/>
          </w:rPr>
          <w:t>4</w:t>
        </w:r>
        <w:r w:rsidR="00C1780C" w:rsidRPr="00C1780C">
          <w:rPr>
            <w:noProof/>
            <w:webHidden/>
          </w:rPr>
          <w:fldChar w:fldCharType="end"/>
        </w:r>
      </w:hyperlink>
    </w:p>
    <w:p w14:paraId="7BFEDA34" w14:textId="77777777" w:rsidR="00C1780C" w:rsidRDefault="00C1780C" w:rsidP="00C1780C">
      <w:pPr>
        <w:spacing w:afterLines="100" w:after="240"/>
        <w:rPr>
          <w:rFonts w:cstheme="minorHAnsi"/>
          <w:b/>
        </w:rPr>
      </w:pPr>
      <w:r w:rsidRPr="00C1780C">
        <w:rPr>
          <w:rFonts w:cstheme="minorHAnsi"/>
          <w:b/>
        </w:rPr>
        <w:fldChar w:fldCharType="end"/>
      </w:r>
    </w:p>
    <w:p w14:paraId="23D69215" w14:textId="3B2F7D42" w:rsidR="00A31406" w:rsidRPr="00A31406" w:rsidRDefault="00A31406">
      <w:pPr>
        <w:rPr>
          <w:rFonts w:cstheme="minorHAnsi"/>
          <w:b/>
          <w:bCs/>
          <w:noProof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>List Figures</w:t>
      </w:r>
    </w:p>
    <w:p w14:paraId="413568D6" w14:textId="77777777" w:rsidR="00A31406" w:rsidRDefault="00A31406">
      <w:pPr>
        <w:pStyle w:val="TableofFigures"/>
        <w:tabs>
          <w:tab w:val="right" w:leader="dot" w:pos="9040"/>
        </w:tabs>
        <w:rPr>
          <w:noProof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321118" w:history="1">
        <w:r w:rsidRPr="00F548ED">
          <w:rPr>
            <w:rStyle w:val="Hyperlink"/>
            <w:noProof/>
          </w:rPr>
          <w:t>Figure 1. Major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A6CDC93" w14:textId="77777777" w:rsidR="00A31406" w:rsidRPr="000239A6" w:rsidRDefault="00A3140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9653603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9653604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9653605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9653606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9653607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9653608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9653609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9653610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F610F8">
            <w:pPr>
              <w:keepNext/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206DBF" w14:textId="408078DE" w:rsidR="00F610F8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8" w:name="_Toc69653645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Supervisor</w:t>
      </w:r>
      <w:bookmarkEnd w:id="8"/>
    </w:p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F610F8">
            <w:pPr>
              <w:keepNext/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586C9E9C" w:rsidR="00252176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9" w:name="_Toc69653646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2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Team Members</w:t>
      </w:r>
      <w:bookmarkEnd w:id="9"/>
    </w:p>
    <w:p w14:paraId="5A0DBA0F" w14:textId="77777777" w:rsidR="00F610F8" w:rsidRPr="00F610F8" w:rsidRDefault="00F610F8" w:rsidP="00F610F8"/>
    <w:p w14:paraId="0B5A446E" w14:textId="77777777" w:rsidR="00922652" w:rsidRPr="000239A6" w:rsidRDefault="00F5200D" w:rsidP="00BA4B6B">
      <w:pPr>
        <w:pStyle w:val="Heading2"/>
      </w:pPr>
      <w:bookmarkStart w:id="10" w:name="_Toc69653611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10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1" w:name="_Toc69653612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1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2" w:name="_Toc69653613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2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9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0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1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3" w:name="_Toc6965361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3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2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3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4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4" w:name="_Toc69653615"/>
      <w:r w:rsidRPr="000239A6">
        <w:rPr>
          <w:rFonts w:asciiTheme="minorHAnsi" w:hAnsiTheme="minorHAnsi" w:cstheme="minorHAnsi"/>
        </w:rPr>
        <w:t>3.3 EasyEdu</w:t>
      </w:r>
      <w:bookmarkEnd w:id="14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5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8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9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5" w:name="_Toc69653616"/>
      <w:r w:rsidRPr="000239A6">
        <w:t>4</w:t>
      </w:r>
      <w:r w:rsidR="00816771" w:rsidRPr="000239A6">
        <w:t>. Business Opportunity</w:t>
      </w:r>
      <w:bookmarkEnd w:id="15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6" w:name="_Toc69653617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6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7" w:name="_Toc69653618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8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7"/>
      <w:bookmarkEnd w:id="18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9" w:name="_Toc69653619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9"/>
    </w:p>
    <w:p w14:paraId="5607FF76" w14:textId="6F63E630" w:rsidR="009D70E7" w:rsidRDefault="009D70E7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are four roles in this system, which includes the following </w:t>
      </w:r>
      <w:r w:rsidR="00C245FB">
        <w:rPr>
          <w:rFonts w:asciiTheme="minorHAnsi" w:hAnsiTheme="minorHAnsi" w:cstheme="minorHAnsi"/>
          <w:sz w:val="22"/>
          <w:szCs w:val="22"/>
        </w:rPr>
        <w:t>major</w:t>
      </w:r>
      <w:r w:rsidR="00FD273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atures:</w:t>
      </w:r>
    </w:p>
    <w:p w14:paraId="7CD017C5" w14:textId="79753D5C" w:rsidR="00C245FB" w:rsidRPr="000239A6" w:rsidRDefault="00024608" w:rsidP="00C245FB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user account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5AD47330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0555FD28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can manage </w:t>
      </w:r>
      <w:r w:rsidR="00C245FB" w:rsidRPr="000239A6">
        <w:rPr>
          <w:rFonts w:asciiTheme="minorHAnsi" w:hAnsiTheme="minorHAnsi" w:cstheme="minorHAnsi"/>
          <w:sz w:val="22"/>
          <w:szCs w:val="22"/>
        </w:rPr>
        <w:t>target schools</w:t>
      </w:r>
      <w:r w:rsidR="00C245FB">
        <w:rPr>
          <w:rFonts w:asciiTheme="minorHAnsi" w:hAnsiTheme="minorHAnsi" w:cstheme="minorHAnsi"/>
          <w:sz w:val="22"/>
          <w:szCs w:val="22"/>
        </w:rPr>
        <w:t xml:space="preserve"> (create, edit, remove, assign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1F0E442" w14:textId="04635E32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>,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and </w:t>
      </w:r>
      <w:r w:rsidR="00C245FB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245FB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>view all target schools.</w:t>
      </w:r>
    </w:p>
    <w:p w14:paraId="528E8F49" w14:textId="611CD7C3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manage own dail</w:t>
      </w:r>
      <w:r w:rsidR="00BE0359" w:rsidRPr="000239A6">
        <w:rPr>
          <w:rFonts w:asciiTheme="minorHAnsi" w:hAnsiTheme="minorHAnsi" w:cstheme="minorHAnsi"/>
          <w:sz w:val="22"/>
          <w:szCs w:val="22"/>
        </w:rPr>
        <w:t>y reports</w:t>
      </w:r>
      <w:r w:rsidR="00BE0359" w:rsidRPr="00BE0359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(create, edit, remove) and view all reports.</w:t>
      </w:r>
    </w:p>
    <w:p w14:paraId="497D8B3D" w14:textId="1A3F42C3" w:rsidR="00BE0359" w:rsidRDefault="00024608" w:rsidP="00BE0359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BE0359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can comment on </w:t>
      </w:r>
      <w:r w:rsidR="00573D87">
        <w:rPr>
          <w:rFonts w:asciiTheme="minorHAnsi" w:hAnsiTheme="minorHAnsi" w:cstheme="minorHAnsi"/>
          <w:sz w:val="22"/>
          <w:szCs w:val="22"/>
        </w:rPr>
        <w:t xml:space="preserve">the </w:t>
      </w:r>
      <w:r w:rsidR="00BE0359">
        <w:rPr>
          <w:rFonts w:asciiTheme="minorHAnsi" w:hAnsiTheme="minorHAnsi" w:cstheme="minorHAnsi"/>
          <w:sz w:val="22"/>
          <w:szCs w:val="22"/>
        </w:rPr>
        <w:t>reports.</w:t>
      </w:r>
    </w:p>
    <w:p w14:paraId="39A5C7CD" w14:textId="07094DFA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>
        <w:rPr>
          <w:rFonts w:asciiTheme="minorHAnsi" w:hAnsiTheme="minorHAnsi" w:cstheme="minorHAnsi"/>
          <w:sz w:val="22"/>
          <w:szCs w:val="22"/>
        </w:rPr>
        <w:t xml:space="preserve"> update school’s representative’s information.</w:t>
      </w:r>
    </w:p>
    <w:p w14:paraId="40A16C66" w14:textId="3F5DD69C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>
        <w:rPr>
          <w:rFonts w:asciiTheme="minorHAnsi" w:hAnsiTheme="minorHAnsi" w:cstheme="minorHAnsi"/>
          <w:sz w:val="22"/>
          <w:szCs w:val="22"/>
        </w:rPr>
        <w:t xml:space="preserve"> create and view contracts which is belong with the target schools they are assigned.</w:t>
      </w:r>
    </w:p>
    <w:p w14:paraId="5780793A" w14:textId="6A5A92FC" w:rsidR="004A597B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83780E">
        <w:rPr>
          <w:rFonts w:asciiTheme="minorHAnsi" w:hAnsiTheme="minorHAnsi" w:cstheme="minorHAnsi"/>
          <w:sz w:val="22"/>
          <w:szCs w:val="22"/>
        </w:rPr>
        <w:t xml:space="preserve"> can view all contracts of all target schools.</w:t>
      </w:r>
    </w:p>
    <w:p w14:paraId="191A7F22" w14:textId="68AC1A85" w:rsidR="0083780E" w:rsidRDefault="008A7B0D" w:rsidP="0083780E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10:</w:t>
      </w:r>
      <w:r>
        <w:rPr>
          <w:rFonts w:asciiTheme="minorHAnsi" w:hAnsiTheme="minorHAnsi" w:cstheme="minorHAnsi"/>
          <w:sz w:val="22"/>
          <w:szCs w:val="22"/>
        </w:rPr>
        <w:tab/>
      </w:r>
      <w:r w:rsidR="0083780E">
        <w:rPr>
          <w:rFonts w:asciiTheme="minorHAnsi" w:hAnsiTheme="minorHAnsi" w:cstheme="minorHAnsi"/>
          <w:sz w:val="22"/>
          <w:szCs w:val="22"/>
        </w:rPr>
        <w:t>Sales Manager, Sales Supervisor</w:t>
      </w:r>
      <w:r w:rsidR="0083780E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83780E">
        <w:rPr>
          <w:rFonts w:asciiTheme="minorHAnsi" w:hAnsiTheme="minorHAnsi" w:cstheme="minorHAnsi"/>
          <w:sz w:val="22"/>
          <w:szCs w:val="22"/>
        </w:rPr>
        <w:t xml:space="preserve">and </w:t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83780E">
        <w:rPr>
          <w:rFonts w:asciiTheme="minorHAnsi" w:hAnsiTheme="minorHAnsi" w:cstheme="minorHAnsi"/>
          <w:sz w:val="22"/>
          <w:szCs w:val="22"/>
        </w:rPr>
        <w:t xml:space="preserve">manage own </w:t>
      </w:r>
      <w:r w:rsidR="0083780E" w:rsidRPr="000239A6">
        <w:rPr>
          <w:rFonts w:asciiTheme="minorHAnsi" w:hAnsiTheme="minorHAnsi" w:cstheme="minorHAnsi"/>
          <w:sz w:val="22"/>
          <w:szCs w:val="22"/>
        </w:rPr>
        <w:t>work</w:t>
      </w:r>
      <w:r w:rsidR="0083780E">
        <w:rPr>
          <w:rFonts w:asciiTheme="minorHAnsi" w:hAnsiTheme="minorHAnsi" w:cstheme="minorHAnsi"/>
          <w:sz w:val="22"/>
          <w:szCs w:val="22"/>
        </w:rPr>
        <w:t>-</w:t>
      </w:r>
      <w:r w:rsidR="0083780E" w:rsidRPr="000239A6">
        <w:rPr>
          <w:rFonts w:asciiTheme="minorHAnsi" w:hAnsiTheme="minorHAnsi" w:cstheme="minorHAnsi"/>
          <w:sz w:val="22"/>
          <w:szCs w:val="22"/>
        </w:rPr>
        <w:t>plan</w:t>
      </w:r>
      <w:r w:rsidR="0083780E">
        <w:rPr>
          <w:rFonts w:asciiTheme="minorHAnsi" w:hAnsiTheme="minorHAnsi" w:cstheme="minorHAnsi"/>
          <w:sz w:val="22"/>
          <w:szCs w:val="22"/>
        </w:rPr>
        <w:t xml:space="preserve"> (create, edit, remove personal activities) and view work-plan of each other</w:t>
      </w:r>
      <w:r w:rsidR="0083780E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556A408" w14:textId="77777777" w:rsidR="008A7B0D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</w:p>
    <w:p w14:paraId="6311310B" w14:textId="254B447F" w:rsidR="00964FFD" w:rsidRDefault="00B65332" w:rsidP="00964FFD">
      <w:pPr>
        <w:keepNext/>
        <w:spacing w:after="0"/>
        <w:jc w:val="both"/>
      </w:pPr>
      <w:bookmarkStart w:id="20" w:name="_GoBack"/>
      <w:r>
        <w:rPr>
          <w:noProof/>
          <w:lang w:val="en-US" w:eastAsia="ja-JP"/>
        </w:rPr>
        <w:lastRenderedPageBreak/>
        <w:drawing>
          <wp:inline distT="0" distB="0" distL="0" distR="0" wp14:anchorId="538F89D6" wp14:editId="185D0C2D">
            <wp:extent cx="5746750" cy="293433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features_report01_ver0.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14:paraId="405340FF" w14:textId="66C12600" w:rsidR="001C1915" w:rsidRPr="007F191F" w:rsidRDefault="00964FFD" w:rsidP="00964FFD">
      <w:pPr>
        <w:pStyle w:val="Caption"/>
        <w:jc w:val="center"/>
        <w:rPr>
          <w:rFonts w:cstheme="minorHAnsi"/>
          <w:color w:val="808080" w:themeColor="background1" w:themeShade="80"/>
          <w:sz w:val="22"/>
          <w:szCs w:val="22"/>
        </w:rPr>
      </w:pPr>
      <w:bookmarkStart w:id="21" w:name="_Toc69321118"/>
      <w:r w:rsidRPr="007F191F">
        <w:rPr>
          <w:color w:val="808080" w:themeColor="background1" w:themeShade="80"/>
          <w:sz w:val="22"/>
          <w:szCs w:val="22"/>
        </w:rPr>
        <w:t xml:space="preserve">Figur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Figur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Major Features</w:t>
      </w:r>
      <w:bookmarkEnd w:id="21"/>
    </w:p>
    <w:p w14:paraId="7D456F5F" w14:textId="77777777" w:rsidR="00964FFD" w:rsidRDefault="00964FFD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2" w:name="_Toc69653620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3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22"/>
      <w:bookmarkEnd w:id="23"/>
    </w:p>
    <w:p w14:paraId="30EA602C" w14:textId="056BA247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 xml:space="preserve">has not supported </w:t>
      </w:r>
      <w:r w:rsidR="00401BC8">
        <w:rPr>
          <w:rFonts w:asciiTheme="minorHAnsi" w:hAnsiTheme="minorHAnsi" w:cstheme="minorHAnsi"/>
          <w:sz w:val="22"/>
          <w:szCs w:val="22"/>
        </w:rPr>
        <w:t xml:space="preserve">versions for </w:t>
      </w:r>
      <w:r w:rsidR="009778B3" w:rsidRPr="00DB46A6">
        <w:rPr>
          <w:rFonts w:asciiTheme="minorHAnsi" w:hAnsiTheme="minorHAnsi" w:cstheme="minorHAnsi"/>
          <w:sz w:val="22"/>
          <w:szCs w:val="22"/>
        </w:rPr>
        <w:t>Mobile application</w:t>
      </w:r>
      <w:r w:rsidR="00401BC8">
        <w:rPr>
          <w:rFonts w:asciiTheme="minorHAnsi" w:hAnsiTheme="minorHAnsi" w:cstheme="minorHAnsi"/>
          <w:sz w:val="22"/>
          <w:szCs w:val="22"/>
        </w:rPr>
        <w:t xml:space="preserve"> yet</w:t>
      </w:r>
      <w:r w:rsidR="009778B3" w:rsidRPr="00DB46A6">
        <w:rPr>
          <w:rFonts w:asciiTheme="minorHAnsi" w:hAnsiTheme="minorHAnsi" w:cstheme="minorHAnsi"/>
          <w:sz w:val="22"/>
          <w:szCs w:val="22"/>
        </w:rPr>
        <w:t>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5883B21F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</w:t>
      </w:r>
      <w:r w:rsidR="00F54B2E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ture “Manage Salesmen” or “Manage team” yet.</w:t>
      </w:r>
    </w:p>
    <w:p w14:paraId="4F5526A1" w14:textId="6A22DCBB" w:rsidR="00F54B2E" w:rsidRPr="002A1976" w:rsidRDefault="00F54B2E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4: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</w:t>
      </w:r>
      <w:r w:rsidRPr="00FB60AE">
        <w:rPr>
          <w:rFonts w:asciiTheme="minorHAnsi" w:hAnsiTheme="minorHAnsi" w:cstheme="minorHAnsi"/>
          <w:sz w:val="22"/>
          <w:szCs w:val="22"/>
        </w:rPr>
        <w:t>shall be used only for the</w:t>
      </w:r>
      <w:r>
        <w:rPr>
          <w:rFonts w:asciiTheme="minorHAnsi" w:hAnsiTheme="minorHAnsi" w:cstheme="minorHAnsi"/>
          <w:sz w:val="22"/>
          <w:szCs w:val="22"/>
        </w:rPr>
        <w:t xml:space="preserve"> Sales Department of the Major Education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</w:p>
    <w:sectPr w:rsidR="00B72539" w:rsidRPr="002A1976" w:rsidSect="00CE597C">
      <w:headerReference w:type="default" r:id="rId21"/>
      <w:footerReference w:type="default" r:id="rId2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34D850" w14:textId="77777777" w:rsidR="003957FE" w:rsidRDefault="003957FE" w:rsidP="00CE597C">
      <w:pPr>
        <w:spacing w:after="0" w:line="240" w:lineRule="auto"/>
      </w:pPr>
      <w:r>
        <w:separator/>
      </w:r>
    </w:p>
  </w:endnote>
  <w:endnote w:type="continuationSeparator" w:id="0">
    <w:p w14:paraId="24E31A99" w14:textId="77777777" w:rsidR="003957FE" w:rsidRDefault="003957FE" w:rsidP="00CE5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E02B4" w14:textId="25F4C095" w:rsidR="00CE597C" w:rsidRPr="00CE597C" w:rsidRDefault="00CE597C">
    <w:pPr>
      <w:pStyle w:val="Footer"/>
      <w:jc w:val="right"/>
      <w:rPr>
        <w:i/>
      </w:rPr>
    </w:pPr>
    <w:r w:rsidRPr="00CE597C">
      <w:rPr>
        <w:i/>
      </w:rPr>
      <w:t xml:space="preserve">Page </w:t>
    </w:r>
    <w:sdt>
      <w:sdtPr>
        <w:rPr>
          <w:i/>
        </w:rPr>
        <w:id w:val="-13182635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E597C">
          <w:rPr>
            <w:i/>
          </w:rPr>
          <w:fldChar w:fldCharType="begin"/>
        </w:r>
        <w:r w:rsidRPr="00CE597C">
          <w:rPr>
            <w:i/>
          </w:rPr>
          <w:instrText xml:space="preserve"> PAGE   \* MERGEFORMAT </w:instrText>
        </w:r>
        <w:r w:rsidRPr="00CE597C">
          <w:rPr>
            <w:i/>
          </w:rPr>
          <w:fldChar w:fldCharType="separate"/>
        </w:r>
        <w:r w:rsidR="00B65332">
          <w:rPr>
            <w:i/>
            <w:noProof/>
          </w:rPr>
          <w:t>8</w:t>
        </w:r>
        <w:r w:rsidRPr="00CE597C">
          <w:rPr>
            <w:i/>
            <w:noProof/>
          </w:rPr>
          <w:fldChar w:fldCharType="end"/>
        </w:r>
      </w:sdtContent>
    </w:sdt>
  </w:p>
  <w:p w14:paraId="7E752F21" w14:textId="77777777" w:rsidR="00CE597C" w:rsidRPr="00CE597C" w:rsidRDefault="00CE597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BAD2EE" w14:textId="77777777" w:rsidR="003957FE" w:rsidRDefault="003957FE" w:rsidP="00CE597C">
      <w:pPr>
        <w:spacing w:after="0" w:line="240" w:lineRule="auto"/>
      </w:pPr>
      <w:r>
        <w:separator/>
      </w:r>
    </w:p>
  </w:footnote>
  <w:footnote w:type="continuationSeparator" w:id="0">
    <w:p w14:paraId="4FC386C8" w14:textId="77777777" w:rsidR="003957FE" w:rsidRDefault="003957FE" w:rsidP="00CE5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213F5" w14:textId="21C800D1" w:rsidR="00CE597C" w:rsidRDefault="00CE597C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8FAGn+76c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43081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A444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957FE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1BC8"/>
    <w:rsid w:val="004026AC"/>
    <w:rsid w:val="00405B6A"/>
    <w:rsid w:val="00420A29"/>
    <w:rsid w:val="00424FD3"/>
    <w:rsid w:val="00431AF6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73D87"/>
    <w:rsid w:val="00593E6F"/>
    <w:rsid w:val="005940A6"/>
    <w:rsid w:val="00596EFD"/>
    <w:rsid w:val="005A55E3"/>
    <w:rsid w:val="005C39CD"/>
    <w:rsid w:val="005F0784"/>
    <w:rsid w:val="005F4CC3"/>
    <w:rsid w:val="006207DC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191F"/>
    <w:rsid w:val="007F67D0"/>
    <w:rsid w:val="00816771"/>
    <w:rsid w:val="008312FF"/>
    <w:rsid w:val="00832C26"/>
    <w:rsid w:val="00834EE9"/>
    <w:rsid w:val="0083780E"/>
    <w:rsid w:val="00881A2A"/>
    <w:rsid w:val="00894AF8"/>
    <w:rsid w:val="008A74B5"/>
    <w:rsid w:val="008A7B0D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4FFD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9D70E7"/>
    <w:rsid w:val="00A0058F"/>
    <w:rsid w:val="00A03C92"/>
    <w:rsid w:val="00A04D8F"/>
    <w:rsid w:val="00A07793"/>
    <w:rsid w:val="00A2453D"/>
    <w:rsid w:val="00A31406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65332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BE0359"/>
    <w:rsid w:val="00C12BBD"/>
    <w:rsid w:val="00C1780C"/>
    <w:rsid w:val="00C245FB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597C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955F0"/>
    <w:rsid w:val="00DA2C4A"/>
    <w:rsid w:val="00DB46A6"/>
    <w:rsid w:val="00DC0BFE"/>
    <w:rsid w:val="00DC6E25"/>
    <w:rsid w:val="00DC70E6"/>
    <w:rsid w:val="00DC7F3B"/>
    <w:rsid w:val="00DD0EDD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54B2E"/>
    <w:rsid w:val="00F610F8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D273C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97C"/>
  </w:style>
  <w:style w:type="paragraph" w:styleId="Footer">
    <w:name w:val="footer"/>
    <w:basedOn w:val="Normal"/>
    <w:link w:val="Foot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97C"/>
  </w:style>
  <w:style w:type="paragraph" w:styleId="TableofFigures">
    <w:name w:val="table of figures"/>
    <w:basedOn w:val="Normal"/>
    <w:next w:val="Normal"/>
    <w:uiPriority w:val="99"/>
    <w:unhideWhenUsed/>
    <w:rsid w:val="00A31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google.com/store/apps/details?id=com.getflyvn.crm" TargetMode="External"/><Relationship Id="rId18" Type="http://schemas.openxmlformats.org/officeDocument/2006/relationships/hyperlink" Target="https://apps.apple.com/vn/app/easy-manager/id1495280190?l=vi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etfly.vn/" TargetMode="External"/><Relationship Id="rId17" Type="http://schemas.openxmlformats.org/officeDocument/2006/relationships/hyperlink" Target="https://play.google.com/store/apps/details?id=com.easyedu.customer&amp;h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easyedu.manager&amp;hl=vi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s.apple.com/us/app/crmviet/id11979611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asyedu.v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ay.google.com/store/apps/details?id=vn.altalab.app.crmvietpack" TargetMode="External"/><Relationship Id="rId19" Type="http://schemas.openxmlformats.org/officeDocument/2006/relationships/hyperlink" Target="https://apps.apple.com/vn/app/easy-edu/id1472824752?l=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mviet.vn/" TargetMode="External"/><Relationship Id="rId14" Type="http://schemas.openxmlformats.org/officeDocument/2006/relationships/hyperlink" Target="https://apps.apple.com/us/app/getflyvn/id1490060413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C1EDF-53EE-47E2-99D7-6911BD74B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9</Pages>
  <Words>1674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22</cp:revision>
  <dcterms:created xsi:type="dcterms:W3CDTF">2020-01-14T01:28:00Z</dcterms:created>
  <dcterms:modified xsi:type="dcterms:W3CDTF">2021-04-25T09:56:00Z</dcterms:modified>
</cp:coreProperties>
</file>